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cover-letter"/>
    <w:p>
      <w:pPr>
        <w:pStyle w:val="Heading1"/>
      </w:pPr>
      <w:r>
        <w:t xml:space="preserve">Cover Letter</w:t>
      </w:r>
    </w:p>
    <w:p>
      <w:pPr>
        <w:pStyle w:val="FirstParagraph"/>
      </w:pPr>
      <w:r>
        <w:rPr>
          <w:bCs/>
          <w:b/>
        </w:rPr>
        <w:t xml:space="preserve">John Doe</w:t>
      </w:r>
      <w:r>
        <w:br/>
      </w:r>
      <w:r>
        <w:t xml:space="preserve">123 Main Street</w:t>
      </w:r>
      <w:r>
        <w:br/>
      </w:r>
      <w:r>
        <w:t xml:space="preserve">Beijing, China</w:t>
      </w:r>
      <w:r>
        <w:br/>
      </w:r>
      <w:r>
        <w:t xml:space="preserve">+86-123-4567890</w:t>
      </w:r>
      <w:r>
        <w:br/>
      </w:r>
      <w:r>
        <w:t xml:space="preserve">johndoe@email.com</w:t>
      </w:r>
    </w:p>
    <w:p>
      <w:pPr>
        <w:pStyle w:val="BodyText"/>
      </w:pPr>
      <w:r>
        <w:t xml:space="preserve">April 5, 2024</w:t>
      </w:r>
    </w:p>
    <w:p>
      <w:pPr>
        <w:pStyle w:val="BodyText"/>
      </w:pPr>
      <w:r>
        <w:t xml:space="preserve">Dear Hiring Manager,</w:t>
      </w:r>
    </w:p>
    <w:p>
      <w:pPr>
        <w:pStyle w:val="BodyText"/>
      </w:pPr>
      <w:r>
        <w:t xml:space="preserve">As a dedicated and experienced Pharmacist with over a decade of professional expertise in pharmaceutical sciences, I am excited to apply for the Pharmacist position at your esteemed organization in China Beijing. This opportunity represents a significant step in my career, as I aim to contribute my skills and knowledge to an institution that values excellence, innovation, and patient-centered care. My background in pharmacy practice, combined with a deep appreciation for the unique healthcare landscape of China Beijing, aligns perfectly with the mission of your organization.</w:t>
      </w:r>
    </w:p>
    <w:bookmarkStart w:id="20" w:name="professional-background-and-expertise"/>
    <w:p>
      <w:pPr>
        <w:pStyle w:val="Heading2"/>
      </w:pPr>
      <w:r>
        <w:t xml:space="preserve">Professional Background and Expertise</w:t>
      </w:r>
    </w:p>
    <w:p>
      <w:pPr>
        <w:pStyle w:val="FirstParagraph"/>
      </w:pPr>
      <w:r>
        <w:t xml:space="preserve">Throughout my career as a Pharmacist, I have cultivated a strong foundation in medication management, patient counseling, and regulatory compliance. My work has spanned various settings, including community pharmacies, hospital institutions, and research environments. This diverse experience has equipped me with the ability to navigate complex pharmaceutical systems while maintaining a commitment to safety and precision. In my previous role at [Previous Pharmacy Name], I was responsible for dispensing medications, conducting drug interactions reviews, and providing evidence-based recommendations to healthcare providers. These responsibilities required not only technical proficiency but also a keen understanding of patient needs, which I prioritize in every interaction.</w:t>
      </w:r>
    </w:p>
    <w:p>
      <w:pPr>
        <w:pStyle w:val="BodyText"/>
      </w:pPr>
      <w:r>
        <w:t xml:space="preserve">One of my key strengths is my ability to adapt to evolving healthcare regulations and technologies. In China Beijing, where the pharmaceutical industry is rapidly advancing, staying current with local standards is critical. I have proactively studied the regulatory frameworks governing prescription drugs, over-the-counter medications, and traditional Chinese medicine (TCM). This knowledge allows me to ensure that patients receive treatments that are both effective and compliant with national guidelines. Additionally, my fluency in Mandarin enables me to communicate effectively with Chinese-speaking patients and colleagues, fostering trust and collaboration within multicultural teams.</w:t>
      </w:r>
    </w:p>
    <w:bookmarkEnd w:id="20"/>
    <w:bookmarkStart w:id="21" w:name="Xe81b64b2382d0a70ccd6f10636449d6ec629b6d"/>
    <w:p>
      <w:pPr>
        <w:pStyle w:val="Heading2"/>
      </w:pPr>
      <w:r>
        <w:t xml:space="preserve">Commitment to Patient-Centered Care in China Beijing</w:t>
      </w:r>
    </w:p>
    <w:p>
      <w:pPr>
        <w:pStyle w:val="FirstParagraph"/>
      </w:pPr>
      <w:r>
        <w:t xml:space="preserve">As a Pharmacist, I believe that healthcare is not just about administering medications but also about empowering patients to make informed decisions about their health. In China Beijing, where the population is growing and healthcare demands are increasing, this philosophy is more relevant than ever. My approach emphasizes personalized care, whether it involves educating patients on medication adherence or addressing concerns about side effects. I have consistently received positive feedback from patients for my ability to simplify complex medical information and create a welcoming environment for all individuals.</w:t>
      </w:r>
    </w:p>
    <w:p>
      <w:pPr>
        <w:pStyle w:val="BodyText"/>
      </w:pPr>
      <w:r>
        <w:t xml:space="preserve">Working in China Beijing also requires an understanding of the cultural nuances that shape patient behavior. For instance, the integration of TCM with Western medicine is a common practice in this region. I have taken steps to familiarize myself with TCM principles and their interactions with conventional pharmaceuticals, ensuring that I can provide comprehensive guidance to patients who may be using both systems. This dual perspective allows me to bridge gaps between different healthcare traditions and support holistic patient outcomes.</w:t>
      </w:r>
    </w:p>
    <w:bookmarkEnd w:id="21"/>
    <w:bookmarkStart w:id="22" w:name="X47372399b8d85d8b647ee10987546e1660b4b07"/>
    <w:p>
      <w:pPr>
        <w:pStyle w:val="Heading2"/>
      </w:pPr>
      <w:r>
        <w:t xml:space="preserve">Why China Beijing? A Strategic Career Move</w:t>
      </w:r>
    </w:p>
    <w:p>
      <w:pPr>
        <w:pStyle w:val="FirstParagraph"/>
      </w:pPr>
      <w:r>
        <w:t xml:space="preserve">The decision to pursue a Pharmacist role in China Beijing is rooted in my desire to contribute to a dynamic and forward-thinking healthcare environment. As one of the most economically and technologically advanced cities in the world, Beijing offers unparalleled opportunities for professional growth and innovation. The city’s focus on advancing public health initiatives, expanding access to healthcare, and adopting digital solutions aligns with my vision of a modern pharmacy practice. I am eager to collaborate with professionals who share a commitment to excellence and are dedicated to improving the quality of life for patients.</w:t>
      </w:r>
    </w:p>
    <w:p>
      <w:pPr>
        <w:pStyle w:val="BodyText"/>
      </w:pPr>
      <w:r>
        <w:t xml:space="preserve">Moreover, Beijing’s multicultural population provides a unique setting for pharmacists to engage with diverse communities. My experience working in multicultural environments has prepared me to address the varying needs of patients from different backgrounds. Whether it is supporting elderly populations with chronic disease management or assisting international expatriates with medication literacy, I am committed to delivering equitable care that respects cultural differences.</w:t>
      </w:r>
    </w:p>
    <w:bookmarkEnd w:id="22"/>
    <w:bookmarkStart w:id="23" w:name="Xf7ddaed77b7027372106ce8603eea1716aba219"/>
    <w:p>
      <w:pPr>
        <w:pStyle w:val="Heading2"/>
      </w:pPr>
      <w:r>
        <w:t xml:space="preserve">Contributing to Your Organization's Mission</w:t>
      </w:r>
    </w:p>
    <w:p>
      <w:pPr>
        <w:pStyle w:val="FirstParagraph"/>
      </w:pPr>
      <w:r>
        <w:t xml:space="preserve">I am particularly drawn to your organization’s emphasis on [mention specific values or initiatives from the job posting, e.g., "innovative pharmaceutical solutions" or "community health outreach"]. As a Pharmacist, I have always sought environments where my expertise can directly impact patient outcomes. I am confident that my skills in medication safety, inventory management, and interdisciplinary collaboration will enable me to make meaningful contributions to your team. For example, my experience in optimizing pharmacy workflows has resulted in reduced wait times and improved efficiency at previous workplaces. I would be honored to bring this same dedication to your organization.</w:t>
      </w:r>
    </w:p>
    <w:p>
      <w:pPr>
        <w:pStyle w:val="BodyText"/>
      </w:pPr>
      <w:r>
        <w:t xml:space="preserve">Additionally, I am passionate about continuing education and professional development. The field of pharmacy is constantly evolving, and I regularly participate in workshops, webinars, and certification programs to stay updated on the latest advancements. This commitment ensures that I can provide the highest standard of care while supporting your organization’s goals of maintaining cutting-edge practice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Pharmacist in China Beijing. My extensive experience, cultural adaptability, and dedication to patient-centered care position me as a strong candidate for this role. I am confident that my skills will complement your organization’s mission and contribute to its continued success. I would welcome the chance to discuss how my background aligns with your needs in greater detail.</w:t>
      </w:r>
    </w:p>
    <w:p>
      <w:pPr>
        <w:pStyle w:val="BodyText"/>
      </w:pPr>
      <w:r>
        <w:t xml:space="preserve">Thank you for considering my application. I look forward to the possibility of contributing to your organization’s future and making a positive impact on the lives of patients in Beijing.</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China Beijing</dc:title>
  <dc:creator/>
  <cp:keywords/>
  <dcterms:created xsi:type="dcterms:W3CDTF">2026-07-23T08:48:55Z</dcterms:created>
  <dcterms:modified xsi:type="dcterms:W3CDTF">2026-07-23T08:48:55Z</dcterms:modified>
</cp:coreProperties>
</file>

<file path=docProps/custom.xml><?xml version="1.0" encoding="utf-8"?>
<Properties xmlns="http://schemas.openxmlformats.org/officeDocument/2006/custom-properties" xmlns:vt="http://schemas.openxmlformats.org/officeDocument/2006/docPropsVTypes"/>
</file>